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11921f4f7760f237247513e601094270aca91e"/>
      <w:r>
        <w:rPr>
          <w:b/>
        </w:rPr>
        <w:t xml:space="preserve">ПРОТОКОЛ ПРО РЕЗУЛЬТАТИ ЗЕМЕЛЬНИХ ТОРГІВ № LAE001-UA-20240328-235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45055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Одеської області Крецул Вадим Андрі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1 торги. Земельна ділянка для ведення товарного сільськогосподарського виробництва, площею 7.5437 га кадастровий номер 5121282100:01:001:0558. Одеська область, Березівський район, Березівська міська територіальна громада (колишня Златоустівська сільська рада)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для ведення товарного сільськогосподарського виробництва, площею 7.5437 га кадастровий номер 5121282100:01:001:0558. Одеська область, Березівський район, Березівська міська територіальна громада (колишня Златоустівська сільська рада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45 50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49 06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 455,0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3 650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иронюк Валерій Володимирович, ІПН/РНОКПП: 277370457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ворак Ірина Володимирівна, ІПН/РНОКПП: 30456166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вора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345 50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0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онюк Вале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45 611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09:17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вора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345 50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0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онюк Вале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49 067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0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вора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345 50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0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онюк Вале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49 067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0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вора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345 50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0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онюк Вале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49 067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0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Миронюк Валерій Володимирович, ІПН/РНОКПП: 277370457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7 453,35 грн (сімнадцять тисяч чотириста п'ятдесят три гривні 3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Одеської області Крецул В.А.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340721276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7305299000002624404490006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86 197,25 грн (вісімдесят шість тисяч сто дев'яносто сім гривень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265 869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4"/>
        </w:numPr>
        <w:pStyle w:val="Compact"/>
      </w:pPr>
      <w:r>
        <w:t xml:space="preserve">Одержувач: Приватний виконавець виконавчого округу Одеської області Крецул В.А.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34072127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7305299000002624404490006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Миронюк Валерій Володимирович, ІПН/РНОКПП: 277370457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Одеської області Крецул Вадим Андрій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4:10:16Z</dcterms:created>
  <dcterms:modified xsi:type="dcterms:W3CDTF">2024-05-20T04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